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FCDCD" w:themeColor="background2" w:themeShade="E5"/>
  <w:body>
    <w:p w14:paraId="2D3A6DF0" w14:textId="2CF8E379" w:rsidR="002B5478" w:rsidRDefault="00804D2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3B75A4" wp14:editId="6FB30A38">
                <wp:simplePos x="0" y="0"/>
                <wp:positionH relativeFrom="page">
                  <wp:align>right</wp:align>
                </wp:positionH>
                <wp:positionV relativeFrom="paragraph">
                  <wp:posOffset>-457200</wp:posOffset>
                </wp:positionV>
                <wp:extent cx="10687050" cy="8477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0" cy="84772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BAAC504" id="Rectangle 1" o:spid="_x0000_s1026" style="position:absolute;margin-left:790.3pt;margin-top:-36pt;width:841.5pt;height:66.75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" fillcolor="black [3213]" stroked="f" strokeweight="1pt">
                <w10:wrap anchorx="page"/>
              </v:rect>
            </w:pict>
          </mc:Fallback>
        </mc:AlternateContent>
      </w:r>
    </w:p>
    <w:p w14:paraId="353612FE" w14:textId="25335E33" w:rsidR="00804D27" w:rsidRDefault="007438F0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99FD0B" wp14:editId="3CA4524C">
                <wp:simplePos x="0" y="0"/>
                <wp:positionH relativeFrom="margin">
                  <wp:posOffset>-276225</wp:posOffset>
                </wp:positionH>
                <wp:positionV relativeFrom="paragraph">
                  <wp:posOffset>266700</wp:posOffset>
                </wp:positionV>
                <wp:extent cx="2228850" cy="695325"/>
                <wp:effectExtent l="0" t="0" r="0" b="952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695325"/>
                        </a:xfrm>
                        <a:prstGeom prst="roundRect">
                          <a:avLst>
                            <a:gd name="adj" fmla="val 13086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7E9FD2" id="Rectangle: Rounded Corners 2" o:spid="_x0000_s1026" style="position:absolute;margin-left:-21.75pt;margin-top:21pt;width:175.5pt;height:54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85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" fillcolor="white [3212]" stroked="f" strokeweight="1pt">
                <v:stroke joinstyle="miter"/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7A7E600" wp14:editId="17B8294F">
                <wp:simplePos x="0" y="0"/>
                <wp:positionH relativeFrom="margin">
                  <wp:posOffset>-276225</wp:posOffset>
                </wp:positionH>
                <wp:positionV relativeFrom="paragraph">
                  <wp:posOffset>2047875</wp:posOffset>
                </wp:positionV>
                <wp:extent cx="2219325" cy="4286250"/>
                <wp:effectExtent l="0" t="0" r="28575" b="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9325" cy="4286250"/>
                        </a:xfrm>
                        <a:prstGeom prst="roundRect">
                          <a:avLst>
                            <a:gd name="adj" fmla="val 5196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11BA002" id="Rectangle: Rounded Corners 3" o:spid="_x0000_s1026" style="position:absolute;margin-left:-21.75pt;margin-top:161.25pt;width:174.75pt;height:337.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340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" fillcolor="white [3212]" stroked="f" strokeweight="1pt">
                <v:stroke joinstyle="miter"/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FD0A12" wp14:editId="3EB18E13">
                <wp:simplePos x="0" y="0"/>
                <wp:positionH relativeFrom="margin">
                  <wp:posOffset>-285750</wp:posOffset>
                </wp:positionH>
                <wp:positionV relativeFrom="paragraph">
                  <wp:posOffset>1152525</wp:posOffset>
                </wp:positionV>
                <wp:extent cx="2219325" cy="695325"/>
                <wp:effectExtent l="0" t="0" r="9525" b="952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9325" cy="695325"/>
                        </a:xfrm>
                        <a:prstGeom prst="roundRect">
                          <a:avLst>
                            <a:gd name="adj" fmla="val 16582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7C24B4" id="Rectangle: Rounded Corners 9" o:spid="_x0000_s1026" style="position:absolute;margin-left:-22.5pt;margin-top:90.75pt;width:174.75pt;height:54.7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86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" fillcolor="white [3212]" stroked="f" strokeweight="1pt">
                <v:stroke joinstyle="miter"/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AB2430" wp14:editId="5B7DF188">
                <wp:simplePos x="0" y="0"/>
                <wp:positionH relativeFrom="margin">
                  <wp:posOffset>2124075</wp:posOffset>
                </wp:positionH>
                <wp:positionV relativeFrom="paragraph">
                  <wp:posOffset>257175</wp:posOffset>
                </wp:positionV>
                <wp:extent cx="7839075" cy="6086475"/>
                <wp:effectExtent l="0" t="0" r="9525" b="952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6086475"/>
                        </a:xfrm>
                        <a:prstGeom prst="roundRect">
                          <a:avLst>
                            <a:gd name="adj" fmla="val 2126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75EEFB" id="Rectangle: Rounded Corners 4" o:spid="_x0000_s1026" style="position:absolute;margin-left:167.25pt;margin-top:20.25pt;width:617.25pt;height:479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39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" fillcolor="white [3212]" stroked="f" strokeweight="1pt">
                <v:stroke joinstyle="miter"/>
                <w10:wrap anchorx="margin"/>
              </v:roundrect>
            </w:pict>
          </mc:Fallback>
        </mc:AlternateContent>
      </w:r>
    </w:p>
    <w:sectPr w:rsidR="00804D27" w:rsidSect="00804D2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TW3NDSzNDc0MTRV0lEKTi0uzszPAykwqgUA2lP1BCwAAAA="/>
  </w:docVars>
  <w:rsids>
    <w:rsidRoot w:val="00804D27"/>
    <w:rsid w:val="00045806"/>
    <w:rsid w:val="002B5478"/>
    <w:rsid w:val="00414A74"/>
    <w:rsid w:val="004250E4"/>
    <w:rsid w:val="007438F0"/>
    <w:rsid w:val="00804D27"/>
    <w:rsid w:val="009E08DC"/>
    <w:rsid w:val="00E9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2C5F"/>
  <w15:chartTrackingRefBased/>
  <w15:docId w15:val="{8374AE72-6A49-4230-8715-A65332F9E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Jones</dc:creator>
  <cp:keywords/>
  <dc:description/>
  <cp:lastModifiedBy>Helen Jones</cp:lastModifiedBy>
  <cp:revision>2</cp:revision>
  <dcterms:created xsi:type="dcterms:W3CDTF">2022-05-11T12:05:00Z</dcterms:created>
  <dcterms:modified xsi:type="dcterms:W3CDTF">2022-05-11T12:05:00Z</dcterms:modified>
</cp:coreProperties>
</file>